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3863" w:rsidRPr="00923863" w:rsidRDefault="00923863" w:rsidP="00AE5FF7">
      <w:pPr>
        <w:spacing w:line="360" w:lineRule="auto"/>
        <w:jc w:val="center"/>
        <w:rPr>
          <w:rFonts w:ascii="Candara" w:hAnsi="Candara"/>
          <w:b/>
          <w:bCs/>
          <w:sz w:val="26"/>
          <w:szCs w:val="26"/>
        </w:rPr>
      </w:pPr>
      <w:r w:rsidRPr="00923863">
        <w:rPr>
          <w:rFonts w:ascii="Candara" w:hAnsi="Candara"/>
          <w:b/>
          <w:bCs/>
          <w:sz w:val="26"/>
          <w:szCs w:val="26"/>
        </w:rPr>
        <w:t>Developing a Business Plan for a Software Startup</w:t>
      </w:r>
    </w:p>
    <w:p w:rsidR="00923863" w:rsidRPr="00923863" w:rsidRDefault="00923863" w:rsidP="00AE5FF7">
      <w:p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b/>
          <w:bCs/>
          <w:sz w:val="26"/>
          <w:szCs w:val="26"/>
        </w:rPr>
        <w:t>Objective</w:t>
      </w:r>
      <w:r w:rsidRPr="00923863">
        <w:rPr>
          <w:rFonts w:ascii="Candara" w:hAnsi="Candara"/>
          <w:sz w:val="26"/>
          <w:szCs w:val="26"/>
        </w:rPr>
        <w:t>: Students will develop a comprehensive business plan for a software startup, utilizing the knowledge and skills learned throughout the course.</w:t>
      </w:r>
    </w:p>
    <w:p w:rsidR="00923863" w:rsidRPr="00923863" w:rsidRDefault="00923863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923863" w:rsidRPr="00923863" w:rsidRDefault="00923863" w:rsidP="00AE5FF7">
      <w:p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b/>
          <w:bCs/>
          <w:sz w:val="26"/>
          <w:szCs w:val="26"/>
        </w:rPr>
        <w:t>Guiding Questions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at problem or opportunity do you want to address with your software startup?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o is your target market, and what are their needs and pain points?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at makes your software solution unique and valuable compared to existing solutions?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at is your revenue model, and how will you generate revenue?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at are the costs associated with developing and launching your software solution?</w:t>
      </w:r>
    </w:p>
    <w:p w:rsidR="00923863" w:rsidRP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What are the potential risks and challenges associated with your software startup, and how will you mitigate them?</w:t>
      </w:r>
    </w:p>
    <w:p w:rsidR="00923863" w:rsidRDefault="00923863" w:rsidP="00AE5FF7">
      <w:pPr>
        <w:pStyle w:val="ListParagraph"/>
        <w:numPr>
          <w:ilvl w:val="0"/>
          <w:numId w:val="1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How will you measure the success of your software startup, and what metrics will you track?</w:t>
      </w: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P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923863" w:rsidRPr="00923863" w:rsidRDefault="00923863" w:rsidP="00AE5FF7">
      <w:pPr>
        <w:spacing w:line="360" w:lineRule="auto"/>
        <w:rPr>
          <w:rFonts w:ascii="Candara" w:hAnsi="Candara"/>
          <w:b/>
          <w:bCs/>
          <w:sz w:val="26"/>
          <w:szCs w:val="26"/>
        </w:rPr>
      </w:pPr>
      <w:r w:rsidRPr="00923863">
        <w:rPr>
          <w:rFonts w:ascii="Candara" w:hAnsi="Candara"/>
          <w:b/>
          <w:bCs/>
          <w:sz w:val="26"/>
          <w:szCs w:val="26"/>
        </w:rPr>
        <w:lastRenderedPageBreak/>
        <w:t>Guiding Activities and Resources</w:t>
      </w:r>
    </w:p>
    <w:p w:rsidR="00923863" w:rsidRP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Market Research: Conduct market research to identify potential customers, their needs, and pain points. Utilize resources such as surveys, focus groups, and industry reports to gat</w:t>
      </w:r>
      <w:bookmarkStart w:id="0" w:name="_GoBack"/>
      <w:bookmarkEnd w:id="0"/>
      <w:r w:rsidRPr="00923863">
        <w:rPr>
          <w:rFonts w:ascii="Candara" w:hAnsi="Candara"/>
          <w:sz w:val="26"/>
          <w:szCs w:val="26"/>
        </w:rPr>
        <w:t>her information.</w:t>
      </w:r>
    </w:p>
    <w:p w:rsidR="00923863" w:rsidRP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Competitive Analysis: Analyze competitors in the market to identify their strengths, weaknesses, and strategies. Utilize resources such as industry reports, financial statements, and market analysis tools.</w:t>
      </w:r>
    </w:p>
    <w:p w:rsidR="00923863" w:rsidRP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 xml:space="preserve">Solution Design: Develop a detailed design for your software solution, including features, functionality, and user experience. Utilize resources such as </w:t>
      </w:r>
      <w:proofErr w:type="spellStart"/>
      <w:r w:rsidRPr="00923863">
        <w:rPr>
          <w:rFonts w:ascii="Candara" w:hAnsi="Candara"/>
          <w:sz w:val="26"/>
          <w:szCs w:val="26"/>
        </w:rPr>
        <w:t>wireframing</w:t>
      </w:r>
      <w:proofErr w:type="spellEnd"/>
      <w:r w:rsidRPr="00923863">
        <w:rPr>
          <w:rFonts w:ascii="Candara" w:hAnsi="Candara"/>
          <w:sz w:val="26"/>
          <w:szCs w:val="26"/>
        </w:rPr>
        <w:t xml:space="preserve"> and prototyping tools, and design thinking methodologies.</w:t>
      </w:r>
    </w:p>
    <w:p w:rsidR="00923863" w:rsidRP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Revenue Modeling: Develop a revenue model that outlines how you will generate revenue from your software solution. Utilize resources such as financial modeling tools and industry reports to estimate revenue potential.</w:t>
      </w:r>
    </w:p>
    <w:p w:rsid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Cost Estimation: Estimate the costs associated with developing and launching your software solution, including development, marketing, and operational costs. Utilize resources such as project management tools and industry reports to estimate costs.</w:t>
      </w:r>
    </w:p>
    <w:p w:rsid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Risk Assessment: Identify potential risks and challenges associated with your software startup, and develop strategies to mitigate them. Utilize resources such as risk management frameworks and industry reports to identify potential risks.</w:t>
      </w:r>
    </w:p>
    <w:p w:rsidR="00923863" w:rsidRDefault="00923863" w:rsidP="00AE5FF7">
      <w:pPr>
        <w:pStyle w:val="ListParagraph"/>
        <w:numPr>
          <w:ilvl w:val="0"/>
          <w:numId w:val="2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Metrics and Milestones: Develop metrics and milestones to measure the success of your software startup. Utilize resources such as project management tools and performance measurement frameworks to track progress.</w:t>
      </w: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P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923863" w:rsidRPr="00923863" w:rsidRDefault="00923863" w:rsidP="00AE5FF7">
      <w:pPr>
        <w:spacing w:line="360" w:lineRule="auto"/>
        <w:rPr>
          <w:rFonts w:ascii="Candara" w:hAnsi="Candara"/>
          <w:b/>
          <w:bCs/>
          <w:sz w:val="26"/>
          <w:szCs w:val="26"/>
        </w:rPr>
      </w:pPr>
      <w:r>
        <w:rPr>
          <w:rFonts w:ascii="Candara" w:hAnsi="Candara"/>
          <w:b/>
          <w:bCs/>
          <w:sz w:val="26"/>
          <w:szCs w:val="26"/>
        </w:rPr>
        <w:lastRenderedPageBreak/>
        <w:t>Analysis</w:t>
      </w:r>
    </w:p>
    <w:p w:rsidR="00923863" w:rsidRPr="00923863" w:rsidRDefault="00923863" w:rsidP="00AE5FF7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Synthesize the information gathered from the guiding activities to identify overarching themes and concepts.</w:t>
      </w:r>
    </w:p>
    <w:p w:rsidR="00923863" w:rsidRPr="00923863" w:rsidRDefault="00923863" w:rsidP="00AE5FF7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Analyze the strengths, weaknesses, opportunities, and threats (SWOT analysis) of your software startup.</w:t>
      </w:r>
    </w:p>
    <w:p w:rsidR="00923863" w:rsidRPr="00923863" w:rsidRDefault="00923863" w:rsidP="00AE5FF7">
      <w:pPr>
        <w:pStyle w:val="ListParagraph"/>
        <w:numPr>
          <w:ilvl w:val="0"/>
          <w:numId w:val="3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Develop a comprehensive business plan that incorporates the information gathered from the guiding activities and analysis.</w:t>
      </w:r>
    </w:p>
    <w:p w:rsidR="00923863" w:rsidRPr="00923863" w:rsidRDefault="00923863" w:rsidP="00AE5FF7">
      <w:pPr>
        <w:spacing w:line="360" w:lineRule="auto"/>
        <w:rPr>
          <w:rFonts w:ascii="Candara" w:hAnsi="Candara"/>
          <w:b/>
          <w:bCs/>
          <w:sz w:val="26"/>
          <w:szCs w:val="26"/>
        </w:rPr>
      </w:pPr>
      <w:r>
        <w:rPr>
          <w:rFonts w:ascii="Candara" w:hAnsi="Candara"/>
          <w:b/>
          <w:bCs/>
          <w:sz w:val="26"/>
          <w:szCs w:val="26"/>
        </w:rPr>
        <w:t>Deliverable</w:t>
      </w:r>
    </w:p>
    <w:p w:rsidR="00923863" w:rsidRPr="00923863" w:rsidRDefault="00923863" w:rsidP="00AE5FF7">
      <w:pPr>
        <w:pStyle w:val="ListParagraph"/>
        <w:numPr>
          <w:ilvl w:val="0"/>
          <w:numId w:val="4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A written business plan that includes the following components: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Executive summary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Market analysis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Competitive analysis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Solution design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Revenue modeling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Cost estimation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Risk assessment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Metrics and milestones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Management team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Financial projections</w:t>
      </w:r>
    </w:p>
    <w:p w:rsidR="00923863" w:rsidRPr="00923863" w:rsidRDefault="00923863" w:rsidP="00AE5FF7">
      <w:pPr>
        <w:pStyle w:val="ListParagraph"/>
        <w:numPr>
          <w:ilvl w:val="0"/>
          <w:numId w:val="5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Appendices (e.g., market research, financial statements, market analysis)</w:t>
      </w:r>
    </w:p>
    <w:p w:rsidR="00923863" w:rsidRDefault="00923863" w:rsidP="00AE5FF7">
      <w:pPr>
        <w:pStyle w:val="ListParagraph"/>
        <w:numPr>
          <w:ilvl w:val="0"/>
          <w:numId w:val="4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A presentation summarizing the key points of the business plan.</w:t>
      </w: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AE5FF7" w:rsidRDefault="00AE5FF7" w:rsidP="00AE5FF7">
      <w:pPr>
        <w:spacing w:line="360" w:lineRule="auto"/>
        <w:rPr>
          <w:rFonts w:ascii="Candara" w:hAnsi="Candara"/>
          <w:sz w:val="26"/>
          <w:szCs w:val="26"/>
        </w:rPr>
      </w:pPr>
    </w:p>
    <w:p w:rsidR="00923863" w:rsidRPr="00923863" w:rsidRDefault="00923863" w:rsidP="00AE5FF7">
      <w:pPr>
        <w:spacing w:line="360" w:lineRule="auto"/>
        <w:rPr>
          <w:rFonts w:ascii="Candara" w:hAnsi="Candara"/>
          <w:b/>
          <w:bCs/>
          <w:sz w:val="26"/>
          <w:szCs w:val="26"/>
        </w:rPr>
      </w:pPr>
      <w:r>
        <w:rPr>
          <w:rFonts w:ascii="Candara" w:hAnsi="Candara"/>
          <w:b/>
          <w:bCs/>
          <w:sz w:val="26"/>
          <w:szCs w:val="26"/>
        </w:rPr>
        <w:lastRenderedPageBreak/>
        <w:t>Grading Criteria</w:t>
      </w:r>
    </w:p>
    <w:p w:rsidR="00923863" w:rsidRPr="00923863" w:rsidRDefault="00923863" w:rsidP="00AE5FF7">
      <w:pPr>
        <w:pStyle w:val="ListParagraph"/>
        <w:numPr>
          <w:ilvl w:val="0"/>
          <w:numId w:val="6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The quality and thoroughness of the business plan and presentation.</w:t>
      </w:r>
    </w:p>
    <w:p w:rsidR="00923863" w:rsidRPr="00923863" w:rsidRDefault="00923863" w:rsidP="00AE5FF7">
      <w:pPr>
        <w:pStyle w:val="ListParagraph"/>
        <w:numPr>
          <w:ilvl w:val="0"/>
          <w:numId w:val="6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The clarity and coherence of the written and oral communication.</w:t>
      </w:r>
    </w:p>
    <w:p w:rsidR="00923863" w:rsidRPr="00923863" w:rsidRDefault="00923863" w:rsidP="00AE5FF7">
      <w:pPr>
        <w:pStyle w:val="ListParagraph"/>
        <w:numPr>
          <w:ilvl w:val="0"/>
          <w:numId w:val="6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The depth of analysis and understanding of the market, competitors, and solution.</w:t>
      </w:r>
    </w:p>
    <w:p w:rsidR="00923863" w:rsidRPr="00923863" w:rsidRDefault="00923863" w:rsidP="00AE5FF7">
      <w:pPr>
        <w:pStyle w:val="ListParagraph"/>
        <w:numPr>
          <w:ilvl w:val="0"/>
          <w:numId w:val="6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The feasibility and potential success of the software startup.</w:t>
      </w:r>
    </w:p>
    <w:p w:rsidR="0029474F" w:rsidRPr="00923863" w:rsidRDefault="00923863" w:rsidP="00AE5FF7">
      <w:pPr>
        <w:pStyle w:val="ListParagraph"/>
        <w:numPr>
          <w:ilvl w:val="0"/>
          <w:numId w:val="6"/>
        </w:numPr>
        <w:spacing w:line="360" w:lineRule="auto"/>
        <w:rPr>
          <w:rFonts w:ascii="Candara" w:hAnsi="Candara"/>
          <w:sz w:val="26"/>
          <w:szCs w:val="26"/>
        </w:rPr>
      </w:pPr>
      <w:r w:rsidRPr="00923863">
        <w:rPr>
          <w:rFonts w:ascii="Candara" w:hAnsi="Candara"/>
          <w:sz w:val="26"/>
          <w:szCs w:val="26"/>
        </w:rPr>
        <w:t>The team's ability to work collaboratively and effectively.</w:t>
      </w:r>
    </w:p>
    <w:sectPr w:rsidR="0029474F" w:rsidRPr="00923863" w:rsidSect="00923863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41031"/>
    <w:multiLevelType w:val="hybridMultilevel"/>
    <w:tmpl w:val="C1A2E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03274"/>
    <w:multiLevelType w:val="hybridMultilevel"/>
    <w:tmpl w:val="8062BC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667D9C"/>
    <w:multiLevelType w:val="hybridMultilevel"/>
    <w:tmpl w:val="31A8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43295"/>
    <w:multiLevelType w:val="hybridMultilevel"/>
    <w:tmpl w:val="AF90C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1441B8"/>
    <w:multiLevelType w:val="hybridMultilevel"/>
    <w:tmpl w:val="FED86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E16F57"/>
    <w:multiLevelType w:val="hybridMultilevel"/>
    <w:tmpl w:val="4F12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NjK0NDU0NQASBko6SsGpxcWZ+XkgBUa1AFePRt4sAAAA"/>
  </w:docVars>
  <w:rsids>
    <w:rsidRoot w:val="00923863"/>
    <w:rsid w:val="0029474F"/>
    <w:rsid w:val="00730B95"/>
    <w:rsid w:val="00923863"/>
    <w:rsid w:val="00AE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4133C"/>
  <w15:chartTrackingRefBased/>
  <w15:docId w15:val="{E5D6BBB7-1476-44E1-AAE8-A67B85E8C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3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37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0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522</Words>
  <Characters>297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2</cp:revision>
  <dcterms:created xsi:type="dcterms:W3CDTF">2023-11-13T06:56:00Z</dcterms:created>
  <dcterms:modified xsi:type="dcterms:W3CDTF">2023-11-13T07:17:00Z</dcterms:modified>
</cp:coreProperties>
</file>